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8/29/2025 at 02:26:08</w:t>
      </w:r>
    </w:p>
    <w:p>
      <w:pPr>
        <w:pStyle w:val="Compact"/>
        <w:numPr>
          <w:ilvl w:val="0"/>
          <w:numId w:val="1001"/>
        </w:numPr>
      </w:pPr>
      <w:r>
        <w:t xml:space="preserve">Machine info: Linux pkrvmccyg1gnepe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ools and Dependenci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NU Mak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C or Clang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ress Sanitizer (ASan) for memory error detec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 and lcov for code coverag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r for generating coverage repor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ndoc for generating docx reports (optional)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8"/>
    <w:bookmarkStart w:id="30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29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30"/>
    <w:bookmarkStart w:id="34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32" name="Picture"/>
            <a:graphic>
              <a:graphicData uri="http://schemas.openxmlformats.org/drawingml/2006/picture">
                <pic:pic>
                  <pic:nvPicPr>
                    <pic:cNvPr descr="docs/a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4"/>
    <w:bookmarkStart w:id="35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8/29/2025 at 02:26:09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9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2:26:10Z</dcterms:created>
  <dcterms:modified xsi:type="dcterms:W3CDTF">2025-08-29T02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